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23e591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36a50a1-95a1-41a4-b577-0d9669820b1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9T21:38:13Z</dcterms:created>
  <dcterms:modified xsi:type="dcterms:W3CDTF">2023-06-19T21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